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19109726" w:rsidR="005C16CF" w:rsidRPr="004B76EA" w:rsidRDefault="00640E1D" w:rsidP="00640E1D">
      <w:pPr>
        <w:pStyle w:val="1"/>
        <w:rPr>
          <w:bCs/>
          <w:lang w:val="bg-BG"/>
        </w:rPr>
      </w:pPr>
      <w:r>
        <w:t xml:space="preserve">02. </w:t>
      </w:r>
      <w:r w:rsidR="0032480A">
        <w:t>DanceClub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027C06BF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7E7A61">
        <w:rPr>
          <w:b/>
          <w:bCs/>
          <w:sz w:val="22"/>
          <w:szCs w:val="22"/>
          <w:lang w:val="en-US"/>
        </w:rPr>
        <w:t>8</w:t>
      </w:r>
      <w:r w:rsidR="00640C00">
        <w:rPr>
          <w:b/>
          <w:bCs/>
          <w:sz w:val="22"/>
          <w:szCs w:val="22"/>
          <w:lang w:val="en-US"/>
        </w:rPr>
        <w:t>00</w:t>
      </w:r>
      <w:r>
        <w:rPr>
          <w:b/>
          <w:bCs/>
          <w:sz w:val="22"/>
          <w:szCs w:val="22"/>
          <w:lang w:val="en-US"/>
        </w:rPr>
        <w:t>p</w:t>
      </w:r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figures below represent </w:t>
      </w:r>
      <w:r w:rsidR="00244094">
        <w:rPr>
          <w:sz w:val="22"/>
          <w:szCs w:val="22"/>
          <w:lang w:val="en-US"/>
        </w:rPr>
        <w:t>this layout</w:t>
      </w:r>
      <w:r>
        <w:rPr>
          <w:sz w:val="22"/>
          <w:szCs w:val="22"/>
          <w:lang w:val="en-US"/>
        </w:rPr>
        <w:t>:</w:t>
      </w:r>
    </w:p>
    <w:p w14:paraId="61B3B962" w14:textId="14FD12BA" w:rsidR="00804305" w:rsidRPr="00BB1433" w:rsidRDefault="008D0122" w:rsidP="00BB1433">
      <w:pPr>
        <w:pStyle w:val="ac"/>
        <w:numPr>
          <w:ilvl w:val="0"/>
          <w:numId w:val="16"/>
        </w:numPr>
      </w:pPr>
      <w:r w:rsidRPr="008D0122">
        <w:rPr>
          <w:b/>
          <w:bCs/>
        </w:rPr>
        <w:t xml:space="preserve">width &lt;= </w:t>
      </w:r>
      <w:r w:rsidR="0032480A">
        <w:rPr>
          <w:b/>
          <w:bCs/>
        </w:rPr>
        <w:t>8</w:t>
      </w:r>
      <w:r w:rsidRPr="008D0122">
        <w:rPr>
          <w:b/>
          <w:bCs/>
        </w:rPr>
        <w:t>00px</w:t>
      </w:r>
    </w:p>
    <w:p w14:paraId="11F82E24" w14:textId="6D24F318" w:rsidR="00BB1433" w:rsidRDefault="0032480A" w:rsidP="00BB1433">
      <w:r>
        <w:rPr>
          <w:noProof/>
        </w:rPr>
        <w:drawing>
          <wp:inline distT="0" distB="0" distL="0" distR="0" wp14:anchorId="022FCC2F" wp14:editId="5BCDC5C9">
            <wp:extent cx="782726" cy="7757268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418" cy="78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71366CDF" w:rsidR="00B00FBD" w:rsidRPr="008F6D3D" w:rsidRDefault="0032480A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de-DE"/>
        </w:rPr>
      </w:pPr>
      <w:r>
        <w:rPr>
          <w:lang w:val="de-DE"/>
        </w:rPr>
        <w:t>Constantas</w:t>
      </w:r>
    </w:p>
    <w:p w14:paraId="6CC260EC" w14:textId="54CFBD39" w:rsidR="00B00FBD" w:rsidRPr="00F03AE5" w:rsidRDefault="00F03AE5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</w:t>
      </w:r>
      <w:r w:rsidR="00491776">
        <w:rPr>
          <w:bCs/>
        </w:rPr>
        <w:t xml:space="preserve"> (</w:t>
      </w:r>
      <w:r w:rsidR="00491776" w:rsidRPr="00491776">
        <w:rPr>
          <w:rFonts w:ascii="Consolas" w:hAnsi="Consolas"/>
          <w:b/>
        </w:rPr>
        <w:t>styles</w:t>
      </w:r>
      <w:r w:rsidR="00491776">
        <w:rPr>
          <w:bCs/>
        </w:rPr>
        <w:t xml:space="preserve"> folder)</w:t>
      </w:r>
      <w:r w:rsidRPr="00F03AE5">
        <w:rPr>
          <w:bCs/>
        </w:rPr>
        <w:t>.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931E1" w14:textId="77777777" w:rsidR="00D84FB5" w:rsidRDefault="00D84FB5" w:rsidP="008068A2">
      <w:pPr>
        <w:spacing w:after="0" w:line="240" w:lineRule="auto"/>
      </w:pPr>
      <w:r>
        <w:separator/>
      </w:r>
    </w:p>
  </w:endnote>
  <w:endnote w:type="continuationSeparator" w:id="0">
    <w:p w14:paraId="40353503" w14:textId="77777777" w:rsidR="00D84FB5" w:rsidRDefault="00D84FB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CCD84" w14:textId="77777777" w:rsidR="00D84FB5" w:rsidRDefault="00D84FB5" w:rsidP="008068A2">
      <w:pPr>
        <w:spacing w:after="0" w:line="240" w:lineRule="auto"/>
      </w:pPr>
      <w:r>
        <w:separator/>
      </w:r>
    </w:p>
  </w:footnote>
  <w:footnote w:type="continuationSeparator" w:id="0">
    <w:p w14:paraId="6D3EDBD9" w14:textId="77777777" w:rsidR="00D84FB5" w:rsidRDefault="00D84FB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7"/>
  </w:num>
  <w:num w:numId="4">
    <w:abstractNumId w:val="14"/>
  </w:num>
  <w:num w:numId="5">
    <w:abstractNumId w:val="6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4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3"/>
  </w:num>
  <w:num w:numId="1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qQUAJlACGy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230CF"/>
    <w:rsid w:val="0032480A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E7A61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455A2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63F63"/>
    <w:rsid w:val="00D6711C"/>
    <w:rsid w:val="00D72644"/>
    <w:rsid w:val="00D73957"/>
    <w:rsid w:val="00D8395C"/>
    <w:rsid w:val="00D84FB5"/>
    <w:rsid w:val="00D910AA"/>
    <w:rsid w:val="00D965B7"/>
    <w:rsid w:val="00DA028F"/>
    <w:rsid w:val="00DA17CF"/>
    <w:rsid w:val="00DA61D0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575"/>
    <w:rsid w:val="00F03AE5"/>
    <w:rsid w:val="00F11150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2</Pages>
  <Words>71</Words>
  <Characters>411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58</cp:revision>
  <cp:lastPrinted>2015-10-26T22:35:00Z</cp:lastPrinted>
  <dcterms:created xsi:type="dcterms:W3CDTF">2019-11-12T12:29:00Z</dcterms:created>
  <dcterms:modified xsi:type="dcterms:W3CDTF">2022-02-04T11:1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